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A7EAF" w14:textId="086AA99C" w:rsidR="00390E7D" w:rsidRDefault="00390E7D" w:rsidP="00390E7D">
      <w:pPr>
        <w:pStyle w:val="Heading1"/>
        <w:tabs>
          <w:tab w:val="right" w:pos="8647"/>
        </w:tabs>
      </w:pPr>
      <w:r>
        <w:t xml:space="preserve">COMP 4350 </w:t>
      </w:r>
      <w:r w:rsidR="00413055">
        <w:t>Proposal</w:t>
      </w:r>
      <w:r>
        <w:tab/>
        <w:t xml:space="preserve">Team </w:t>
      </w:r>
      <w:r w:rsidR="002430BD">
        <w:t>[]</w:t>
      </w:r>
    </w:p>
    <w:p w14:paraId="7EF96AE8" w14:textId="12FA15F0" w:rsidR="00E507DA" w:rsidRPr="009B56A5" w:rsidRDefault="00E507DA" w:rsidP="00E507DA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</w:pPr>
      <w:r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[The proposal is </w:t>
      </w:r>
      <w:r w:rsidR="009E1C02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about </w:t>
      </w:r>
      <w:r w:rsidR="001268A6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2</w:t>
      </w:r>
      <w:r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pages. </w:t>
      </w:r>
      <w:r w:rsidR="009C44C4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Feel free to add more sections if needed.</w:t>
      </w:r>
      <w:r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]</w:t>
      </w:r>
    </w:p>
    <w:p w14:paraId="74072DAE" w14:textId="2EAC7400" w:rsidR="00A041A8" w:rsidRDefault="00A041A8" w:rsidP="00390E7D">
      <w:pPr>
        <w:pStyle w:val="Heading2"/>
      </w:pPr>
      <w:r>
        <w:t xml:space="preserve">Project </w:t>
      </w:r>
      <w:r w:rsidR="00D42745">
        <w:t>Summary</w:t>
      </w:r>
      <w:r w:rsidR="00933F52">
        <w:t xml:space="preserve"> and vision</w:t>
      </w:r>
      <w:r w:rsidR="00077ADE">
        <w:t xml:space="preserve"> </w:t>
      </w:r>
      <w:r w:rsidR="00077ADE" w:rsidRPr="009B56A5">
        <w:rPr>
          <w:b/>
          <w:bCs/>
        </w:rPr>
        <w:t>[you can include the stakeholders of your project here.]</w:t>
      </w:r>
    </w:p>
    <w:p w14:paraId="52705EED" w14:textId="4D2DB060" w:rsidR="00A041A8" w:rsidRDefault="00A041A8" w:rsidP="00A041A8">
      <w:pPr>
        <w:pStyle w:val="Heading1"/>
      </w:pPr>
    </w:p>
    <w:p w14:paraId="399CADE0" w14:textId="77777777" w:rsidR="00933F52" w:rsidRDefault="00933F52" w:rsidP="00D42745"/>
    <w:p w14:paraId="555C3373" w14:textId="367858B3" w:rsidR="00D42745" w:rsidRPr="00D42745" w:rsidRDefault="00D42745" w:rsidP="00D42745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 w:rsidRPr="00D42745"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  <w:t>Core features</w:t>
      </w:r>
      <w:r w:rsidR="00D20DAE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[at least four</w:t>
      </w:r>
      <w:r w:rsidR="00610ACE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</w:t>
      </w:r>
      <w:r w:rsidR="007C024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functional </w:t>
      </w:r>
      <w:r w:rsidR="00610ACE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features</w:t>
      </w:r>
      <w:r w:rsidR="007C024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+ </w:t>
      </w:r>
      <w:r w:rsidR="00436AEA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one non-functional feature related to capacity</w:t>
      </w:r>
      <w:r w:rsidR="0085539A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of the application</w:t>
      </w:r>
      <w:r w:rsidR="001C399A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 xml:space="preserve"> (</w:t>
      </w:r>
      <w:r w:rsidR="00316A67" w:rsidRPr="00316A67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e.g., can response 100 users with 1000 requests per minute concurrently</w:t>
      </w:r>
      <w:r w:rsidR="001C399A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)</w:t>
      </w:r>
      <w:r w:rsidR="00D20DAE" w:rsidRPr="009B56A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6"/>
          <w:szCs w:val="26"/>
        </w:rPr>
        <w:t>]</w:t>
      </w:r>
    </w:p>
    <w:p w14:paraId="3BF68789" w14:textId="77777777" w:rsidR="00A041A8" w:rsidRDefault="00A041A8" w:rsidP="00A041A8">
      <w:pPr>
        <w:pStyle w:val="Heading1"/>
      </w:pPr>
    </w:p>
    <w:p w14:paraId="7BBA59A6" w14:textId="77777777" w:rsidR="00A041A8" w:rsidRDefault="00A041A8" w:rsidP="00A041A8">
      <w:pPr>
        <w:pStyle w:val="Heading1"/>
      </w:pPr>
    </w:p>
    <w:p w14:paraId="69FC10CA" w14:textId="5B1C1017" w:rsidR="00A041A8" w:rsidRPr="009B56A5" w:rsidRDefault="00A041A8" w:rsidP="00390E7D">
      <w:pPr>
        <w:pStyle w:val="Heading2"/>
        <w:rPr>
          <w:b/>
          <w:bCs/>
        </w:rPr>
      </w:pPr>
      <w:r>
        <w:t>Technologies</w:t>
      </w:r>
      <w:r w:rsidR="00CF2990">
        <w:t xml:space="preserve"> </w:t>
      </w:r>
      <w:r w:rsidR="00CF2990" w:rsidRPr="009B56A5">
        <w:rPr>
          <w:b/>
          <w:bCs/>
        </w:rPr>
        <w:t>[if you are not sure at this moment, please list some potential techno</w:t>
      </w:r>
      <w:r w:rsidR="00D20DAE" w:rsidRPr="009B56A5">
        <w:rPr>
          <w:b/>
          <w:bCs/>
        </w:rPr>
        <w:t>logies as candidates</w:t>
      </w:r>
      <w:r w:rsidR="00CF2990" w:rsidRPr="009B56A5">
        <w:rPr>
          <w:b/>
          <w:bCs/>
        </w:rPr>
        <w:t>]</w:t>
      </w:r>
    </w:p>
    <w:p w14:paraId="14D57631" w14:textId="22C57D62" w:rsidR="006B0E15" w:rsidRDefault="00B04869" w:rsidP="006B0E15">
      <w:pPr>
        <w:pStyle w:val="Heading1"/>
      </w:pPr>
      <w:r>
        <w:tab/>
      </w:r>
    </w:p>
    <w:p w14:paraId="5C23EAC6" w14:textId="77777777" w:rsidR="006B0E15" w:rsidRDefault="006B0E15" w:rsidP="006B0E15">
      <w:pPr>
        <w:pStyle w:val="Heading1"/>
      </w:pPr>
    </w:p>
    <w:p w14:paraId="68F297E0" w14:textId="77777777" w:rsidR="006B0E15" w:rsidRDefault="006B0E15" w:rsidP="006B0E15">
      <w:pPr>
        <w:pStyle w:val="Heading1"/>
      </w:pPr>
    </w:p>
    <w:p w14:paraId="4E7DB31A" w14:textId="415B2D04" w:rsidR="009D37E3" w:rsidRDefault="009D37E3" w:rsidP="00390E7D">
      <w:pPr>
        <w:pStyle w:val="Heading2"/>
      </w:pPr>
      <w:r>
        <w:t>User Stories</w:t>
      </w:r>
      <w:r w:rsidR="00CF2990">
        <w:t xml:space="preserve"> </w:t>
      </w:r>
      <w:r w:rsidR="00CF2990" w:rsidRPr="009B56A5">
        <w:rPr>
          <w:b/>
          <w:bCs/>
        </w:rPr>
        <w:t>[</w:t>
      </w:r>
      <w:r w:rsidR="00434AC5">
        <w:rPr>
          <w:b/>
          <w:bCs/>
        </w:rPr>
        <w:t xml:space="preserve">specify which </w:t>
      </w:r>
      <w:r w:rsidR="00CF2990" w:rsidRPr="009B56A5">
        <w:rPr>
          <w:b/>
          <w:bCs/>
        </w:rPr>
        <w:t>each feature</w:t>
      </w:r>
      <w:r w:rsidR="00434AC5">
        <w:rPr>
          <w:b/>
          <w:bCs/>
        </w:rPr>
        <w:t xml:space="preserve"> is </w:t>
      </w:r>
      <w:r w:rsidR="00633770">
        <w:rPr>
          <w:b/>
          <w:bCs/>
        </w:rPr>
        <w:t>a</w:t>
      </w:r>
      <w:r w:rsidR="00434AC5">
        <w:rPr>
          <w:b/>
          <w:bCs/>
        </w:rPr>
        <w:t xml:space="preserve"> user story for</w:t>
      </w:r>
      <w:r w:rsidR="00CF2990" w:rsidRPr="009B56A5">
        <w:rPr>
          <w:b/>
          <w:bCs/>
        </w:rPr>
        <w:t>]</w:t>
      </w:r>
      <w:r w:rsidR="00AB4460">
        <w:rPr>
          <w:b/>
          <w:bCs/>
        </w:rPr>
        <w:t xml:space="preserve"> [template for user story and acceptance criteria </w:t>
      </w:r>
      <w:bookmarkStart w:id="0" w:name="OLE_LINK1"/>
      <w:r w:rsidR="00AB4460" w:rsidRPr="00AB4460">
        <w:rPr>
          <w:b/>
          <w:bCs/>
        </w:rPr>
        <w:t>https://rubygarage.org/blog/clear-acceptance-criteria-and-why-its-important</w:t>
      </w:r>
      <w:bookmarkEnd w:id="0"/>
      <w:r w:rsidR="00AB4460">
        <w:rPr>
          <w:b/>
          <w:bCs/>
        </w:rPr>
        <w:t>]</w:t>
      </w:r>
    </w:p>
    <w:p w14:paraId="699316D7" w14:textId="77777777" w:rsidR="009D37E3" w:rsidRDefault="009D37E3"/>
    <w:p w14:paraId="6EB4B718" w14:textId="77777777" w:rsidR="009D37E3" w:rsidRDefault="009D37E3"/>
    <w:p w14:paraId="25E0F4AE" w14:textId="77777777" w:rsidR="009D37E3" w:rsidRDefault="009D37E3"/>
    <w:p w14:paraId="42176C7C" w14:textId="77777777" w:rsidR="009D37E3" w:rsidRDefault="009D37E3"/>
    <w:p w14:paraId="17A9B082" w14:textId="77777777" w:rsidR="009D37E3" w:rsidRDefault="009D37E3"/>
    <w:p w14:paraId="3DB9666F" w14:textId="77777777" w:rsidR="006B0E15" w:rsidRDefault="006B0E15"/>
    <w:p w14:paraId="4E73693E" w14:textId="77777777" w:rsidR="009D37E3" w:rsidRDefault="009D37E3"/>
    <w:sectPr w:rsidR="009D37E3" w:rsidSect="00277887">
      <w:pgSz w:w="12240" w:h="15840"/>
      <w:pgMar w:top="1440" w:right="1800" w:bottom="1440" w:left="180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MDAwszQ3szAxNTFV0lEKTi0uzszPAymwqAUAzLc9siwAAAA="/>
  </w:docVars>
  <w:rsids>
    <w:rsidRoot w:val="009D37E3"/>
    <w:rsid w:val="00077ADE"/>
    <w:rsid w:val="001268A6"/>
    <w:rsid w:val="001C399A"/>
    <w:rsid w:val="002430BD"/>
    <w:rsid w:val="00277887"/>
    <w:rsid w:val="00316A67"/>
    <w:rsid w:val="00390E7D"/>
    <w:rsid w:val="003A7B3B"/>
    <w:rsid w:val="003B64BA"/>
    <w:rsid w:val="00413055"/>
    <w:rsid w:val="00416B3B"/>
    <w:rsid w:val="00434AC5"/>
    <w:rsid w:val="00436AEA"/>
    <w:rsid w:val="00456147"/>
    <w:rsid w:val="004C119D"/>
    <w:rsid w:val="00513C87"/>
    <w:rsid w:val="00610ACE"/>
    <w:rsid w:val="00625D59"/>
    <w:rsid w:val="00633770"/>
    <w:rsid w:val="00660836"/>
    <w:rsid w:val="006B0E15"/>
    <w:rsid w:val="007C0247"/>
    <w:rsid w:val="00801FD1"/>
    <w:rsid w:val="0085539A"/>
    <w:rsid w:val="00933F52"/>
    <w:rsid w:val="00943B92"/>
    <w:rsid w:val="00984764"/>
    <w:rsid w:val="009B56A5"/>
    <w:rsid w:val="009C44C4"/>
    <w:rsid w:val="009D37E3"/>
    <w:rsid w:val="009E1C02"/>
    <w:rsid w:val="00A041A8"/>
    <w:rsid w:val="00A14DA1"/>
    <w:rsid w:val="00A50D7F"/>
    <w:rsid w:val="00AB4460"/>
    <w:rsid w:val="00B04869"/>
    <w:rsid w:val="00B04E79"/>
    <w:rsid w:val="00B20D5C"/>
    <w:rsid w:val="00C7140B"/>
    <w:rsid w:val="00CF2990"/>
    <w:rsid w:val="00D20DAE"/>
    <w:rsid w:val="00D35648"/>
    <w:rsid w:val="00D42745"/>
    <w:rsid w:val="00D7652D"/>
    <w:rsid w:val="00DA775E"/>
    <w:rsid w:val="00E507DA"/>
    <w:rsid w:val="00E64E64"/>
    <w:rsid w:val="00FF6174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14074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7652D"/>
  </w:style>
  <w:style w:type="paragraph" w:styleId="Heading1">
    <w:name w:val="heading 1"/>
    <w:basedOn w:val="Normal"/>
    <w:next w:val="Normal"/>
    <w:link w:val="Heading1Char"/>
    <w:uiPriority w:val="9"/>
    <w:qFormat/>
    <w:rsid w:val="009D37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0E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D37E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D37E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9D37E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9D37E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9D37E3"/>
    <w:rPr>
      <w:i/>
      <w:iCs/>
      <w:color w:val="808080" w:themeColor="text1" w:themeTint="7F"/>
    </w:rPr>
  </w:style>
  <w:style w:type="character" w:styleId="PageNumber">
    <w:name w:val="page number"/>
    <w:basedOn w:val="DefaultParagraphFont"/>
    <w:uiPriority w:val="99"/>
    <w:semiHidden/>
    <w:unhideWhenUsed/>
    <w:rsid w:val="00390E7D"/>
  </w:style>
  <w:style w:type="character" w:customStyle="1" w:styleId="Heading2Char">
    <w:name w:val="Heading 2 Char"/>
    <w:basedOn w:val="DefaultParagraphFont"/>
    <w:link w:val="Heading2"/>
    <w:uiPriority w:val="9"/>
    <w:rsid w:val="00390E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0</vt:i4>
      </vt:variant>
    </vt:vector>
  </HeadingPairs>
  <TitlesOfParts>
    <vt:vector size="81" baseType="lpstr">
      <vt:lpstr/>
      <vt:lpstr>COMP 4350 Proposal	Team A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B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C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D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E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F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G</vt:lpstr>
      <vt:lpstr>    Project Pitch</vt:lpstr>
      <vt:lpstr/>
      <vt:lpstr/>
      <vt:lpstr/>
      <vt:lpstr>    Vision and Technologies</vt:lpstr>
      <vt:lpstr/>
      <vt:lpstr/>
      <vt:lpstr/>
      <vt:lpstr>    User Stories</vt:lpstr>
      <vt:lpstr>COMP 4350 Proposal	Team H</vt:lpstr>
      <vt:lpstr>    Project Pitch</vt:lpstr>
      <vt:lpstr/>
      <vt:lpstr/>
      <vt:lpstr/>
      <vt:lpstr>    Vision and Technologies</vt:lpstr>
      <vt:lpstr/>
      <vt:lpstr/>
      <vt:lpstr/>
      <vt:lpstr>    User Stories</vt:lpstr>
    </vt:vector>
  </TitlesOfParts>
  <Company>University of Manitoba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raico</dc:creator>
  <cp:keywords/>
  <dc:description/>
  <cp:lastModifiedBy>Wang Shaowei</cp:lastModifiedBy>
  <cp:revision>47</cp:revision>
  <cp:lastPrinted>2017-03-06T14:32:00Z</cp:lastPrinted>
  <dcterms:created xsi:type="dcterms:W3CDTF">2015-01-27T16:17:00Z</dcterms:created>
  <dcterms:modified xsi:type="dcterms:W3CDTF">2023-10-04T04:23:00Z</dcterms:modified>
</cp:coreProperties>
</file>